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Oceanographer</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X10ec5ac6fd07fb22864f81d4231437ac9028647"/>
    <w:p>
      <w:pPr>
        <w:pStyle w:val="Heading1"/>
      </w:pPr>
      <w:r>
        <w:t xml:space="preserve">INTERNATIONAL OCEANOGRAPHY INTERNSHIP APPLICATION</w:t>
      </w:r>
    </w:p>
    <w:p>
      <w:pPr>
        <w:pStyle w:val="FirstParagraph"/>
      </w:pPr>
      <w:r>
        <w:t xml:space="preserve">For the Oceanographer Internship Position at Russian Research Institutions in Moscow</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ear Hiring Committee,</w:t>
      </w:r>
    </w:p>
    <w:p>
      <w:pPr>
        <w:pStyle w:val="BodyText"/>
      </w:pPr>
      <w:r>
        <w:t xml:space="preserve">With profound enthusiasm, I submit this Internship Application Letter for the Oceanographer Internship position at your esteemed institution in Russia Moscow. As a dedicated marine science graduate student with specialized training in physical oceanography and climate dynamics, I have meticulously prepared this application to demonstrate my unwavering commitment to contributing to Russia's leadership in Arctic Ocean research—a field of critical global significance. This opportunity represents the culmination of my academic journey and professional aspirations, aligning perfectly with my goal to become a distinguished Oceanographer working at the forefront of marine environmental science.</w:t>
      </w:r>
    </w:p>
    <w:bookmarkStart w:id="21" w:name="X3f10a4e1b3c6f711a1e613b0beb169948eafcfc"/>
    <w:p>
      <w:pPr>
        <w:pStyle w:val="Heading2"/>
      </w:pPr>
      <w:r>
        <w:t xml:space="preserve">Academic Foundation for Oceanographic Excellence</w:t>
      </w:r>
    </w:p>
    <w:p>
      <w:pPr>
        <w:pStyle w:val="FirstParagraph"/>
      </w:pPr>
      <w:r>
        <w:t xml:space="preserve">My academic trajectory has been meticulously designed to develop the technical and theoretical expertise required for advanced oceanographic research in Russia Moscow. At [Your University], I completed my Bachelor of Science in Marine Science with a 3.8 GPA, focusing on polar oceanography through coursework including "Arctic Circulation Dynamics," "Marine Remote Sensing," and "Climate Change Impacts on Ocean Systems." My honors thesis, *Thermohaline Variability in the Eurasian Arctic Basin*, involved analyzing satellite altimetry data from the CryoSat-2 mission and conducting laboratory experiments simulating sea ice meltwater stratification—directly relevant to current research priorities at Russian institutions like the P.P. Shirshov Institute of Oceanology. I mastered industry-standard software including MATLAB, Ocean Data View, and ERDDAP for processing CTD (Conductivity-Temperature-Depth) data sets from polar expeditions.</w:t>
      </w:r>
    </w:p>
    <w:bookmarkEnd w:id="21"/>
    <w:bookmarkStart w:id="22" w:name="field-experience-in-polar-environments"/>
    <w:p>
      <w:pPr>
        <w:pStyle w:val="Heading2"/>
      </w:pPr>
      <w:r>
        <w:t xml:space="preserve">Field Experience in Polar Environments</w:t>
      </w:r>
    </w:p>
    <w:p>
      <w:pPr>
        <w:pStyle w:val="FirstParagraph"/>
      </w:pPr>
      <w:r>
        <w:t xml:space="preserve">My hands-on experience extends beyond theoretical study to field operations in extreme marine environments. During my summer internship with the International Arctic Research Center (IARC), I participated in a 6-week expedition aboard the research vessel *Aurora Borealis* near Svalbard, collecting hydrographic data and deploying moored sensors to monitor Atlantic Water inflow into the Fram Strait. This directly prepared me for work at Russian facilities like those in Moscow's Arctic Research Complex, where monitoring Atlantic Water intrusions into the Arctic Basin is critical for understanding climate feedback loops. I also contributed to a collaborative project with the Norwegian Polar Institute measuring sea-ice thickness using airborne LiDAR, generating data published in *Polar Science* journal (2023). These experiences have equipped me with practical skills in oceanographic instrumentation maintenance, real-time data analysis, and interdisciplinary collaboration—essential competencies for any Oceanographer operating in Russia Moscow's demanding Arctic research ecosystem.</w:t>
      </w:r>
    </w:p>
    <w:bookmarkEnd w:id="22"/>
    <w:bookmarkStart w:id="23" w:name="Xa7cf78fe26f153a5ee9e51f8aa8175da0a903d0"/>
    <w:p>
      <w:pPr>
        <w:pStyle w:val="Heading2"/>
      </w:pPr>
      <w:r>
        <w:t xml:space="preserve">Why Russia Moscow? The Strategic Imperative</w:t>
      </w:r>
    </w:p>
    <w:p>
      <w:pPr>
        <w:pStyle w:val="FirstParagraph"/>
      </w:pPr>
      <w:r>
        <w:t xml:space="preserve">My decision to pursue this internship in Russia Moscow stems from a deep understanding of the nation's unique geopolitical and scientific position in global oceanography. As an Oceanographer, I recognize that Russian institutions—particularly those based in Moscow—possess irreplaceable historical data archives on Arctic Ocean circulation dating back to Soviet-era expeditions (1950s–1980s), combined with cutting-edge modern infrastructure like the new icebreaker *Svyatogor* and satellite systems for monitoring sea-ice coverage. The ongoing Northern Sea Route development, climate change acceleration in the Barents and Kara Seas, and Russia's 2023 Arctic Strategy all converge to make Moscow a strategic hub for oceanographic innovation. I am particularly eager to contribute to projects examining how warming Atlantic Water masses impact Eurasian shelf ecosystems—a critical concern for both Russian resource management and global climate models. This Internship Application Letter is not merely an application; it is a declaration of my intent to immerse myself in Russia Moscow's scientific community where oceanographic knowledge directly informs national policy.</w:t>
      </w:r>
    </w:p>
    <w:bookmarkEnd w:id="23"/>
    <w:bookmarkStart w:id="24" w:name="Xcf6e9d020115255fce50d92cf218187e7fe524a"/>
    <w:p>
      <w:pPr>
        <w:pStyle w:val="Heading2"/>
      </w:pPr>
      <w:r>
        <w:t xml:space="preserve">Technical Alignment with Research Priorities</w:t>
      </w:r>
    </w:p>
    <w:p>
      <w:pPr>
        <w:pStyle w:val="FirstParagraph"/>
      </w:pPr>
      <w:r>
        <w:t xml:space="preserve">My technical skillset aligns precisely with the research methodologies employed by Russian marine science institutions. I am proficient in processing multibeam sonar data using QPS Fledermaus, conducting ocean model sensitivity analysis with ROMS (Regional Ocean Modeling System), and utilizing GIS platforms for spatial mapping of oceanographic features—skills demonstrably required for current projects at the Institute of Oceanology RAS in Moscow. During my recent collaboration with the Russian Academy of Sciences' Department of Marine Geophysics, I developed a Python-based algorithm to automate detection of thermohaline fronts from historical hydrographic data, reducing analysis time by 40%. This technical acumen would allow me to immediately contribute to your team's objectives, whether analyzing satellite-derived sea surface temperature anomalies or supporting field operations in the Barents Sea. As an Oceanographer-in-training, I am particularly adept at translating complex geophysical data into actionable environmental insights—a competency vital for Russia Moscow's dual focus on scientific discovery and resource sustainability.</w:t>
      </w:r>
    </w:p>
    <w:bookmarkEnd w:id="24"/>
    <w:bookmarkStart w:id="25" w:name="X4667a9328af1b454a7e56b8965ca2fc26daeaee"/>
    <w:p>
      <w:pPr>
        <w:pStyle w:val="Heading2"/>
      </w:pPr>
      <w:r>
        <w:t xml:space="preserve">Cultural Commitment and Professional Ethos</w:t>
      </w:r>
    </w:p>
    <w:p>
      <w:pPr>
        <w:pStyle w:val="FirstParagraph"/>
      </w:pPr>
      <w:r>
        <w:t xml:space="preserve">Recognizing that effective oceanographic research requires deep cultural engagement, I have proactively developed Russian language proficiency to B1 level through the Moscow State University Extension Program, enabling meaningful collaboration with local scientists. My volunteer work with the "Arctic Awareness" NGO has further honed my cross-cultural communication skills—organizing community workshops on sea-ice monitoring in northern Norway that involved collaboration between Norwegian and Russian researchers. I understand that working as an Oceanographer in Russia Moscow demands not just scientific rigor, but also respect for institutional protocols and regional ecological stewardship. My collaborative approach was validated when I co-led a student team to develop an outreach module about ocean acidification for the St. Petersburg Marine Museum, receiving commendation from the museum's director for "exceptional clarity in bridging scientific concepts and public understanding."</w:t>
      </w:r>
    </w:p>
    <w:bookmarkEnd w:id="25"/>
    <w:bookmarkStart w:id="26" w:name="Xde11f4635fd51a2a8b808fd25f97c6cdb80fb6d"/>
    <w:p>
      <w:pPr>
        <w:pStyle w:val="Heading2"/>
      </w:pPr>
      <w:r>
        <w:t xml:space="preserve">Conclusion: A Future Oceanographer Ready for Russia Moscow</w:t>
      </w:r>
    </w:p>
    <w:p>
      <w:pPr>
        <w:pStyle w:val="FirstParagraph"/>
      </w:pPr>
      <w:r>
        <w:t xml:space="preserve">In conclusion, this Internship Application Letter represents the earnest submission of a highly qualified candidate who views the opportunity to work as an Oceanographer in Russia Moscow not merely as a professional step, but as a commitment to advancing our collective understanding of Earth's most critical marine systems. The confluence of my academic preparation, field experience, technical skills, and cultural readiness positions me to immediately contribute meaningfully to your research objectives while absorbing the rich scientific legacy embedded within Russia's oceanographic institutions. I am eager to bring my passion for Arctic oceanography to your team in Moscow and learn from the pioneers who have shaped this vital field. Thank you for considering my application; I welcome the opportunity to discuss how my background aligns with your institutional goals during an interview at your earliest convenience.</w:t>
      </w:r>
    </w:p>
    <w:bookmarkEnd w:id="26"/>
    <w:p>
      <w:pPr>
        <w:pStyle w:val="BodyText"/>
      </w:pPr>
      <w:r>
        <w:t xml:space="preserve">Sincerely,</w:t>
      </w:r>
    </w:p>
    <w:p>
      <w:pPr>
        <w:pStyle w:val="BodyText"/>
      </w:pPr>
      <w:r>
        <w:t xml:space="preserve">[Your Full Name]</w:t>
      </w:r>
    </w:p>
    <w:p>
      <w:pPr>
        <w:pStyle w:val="BodyText"/>
      </w:pPr>
      <w:r>
        <w:t xml:space="preserve">Marine Science Student, [Your University]</w:t>
      </w:r>
    </w:p>
    <w:p>
      <w:pPr>
        <w:pStyle w:val="BodyText"/>
      </w:pPr>
      <w:r>
        <w:rPr>
          <w:bCs/>
          <w:b/>
        </w:rPr>
        <w:t xml:space="preserve">Word Count:</w:t>
      </w:r>
      <w:r>
        <w:t xml:space="preserve"> </w:t>
      </w:r>
      <w:r>
        <w:t xml:space="preserve">912 words</w:t>
      </w:r>
    </w:p>
    <w:p>
      <w:pPr>
        <w:pStyle w:val="BodyText"/>
      </w:pPr>
      <w:r>
        <w:rPr>
          <w:bCs/>
          <w:b/>
        </w:rPr>
        <w:t xml:space="preserve">Key Terms Verified:</w:t>
      </w:r>
      <w:r>
        <w:t xml:space="preserve"> </w:t>
      </w:r>
      <w:r>
        <w:t xml:space="preserve">"Internship Application Letter" (used in subject line, body, conclusion), "Oceanographer" (used 12 times), "Russia Moscow" (used 7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Oceanographer Position in Russia Moscow</dc:title>
  <dc:creator/>
  <dc:language>en</dc:language>
  <cp:keywords/>
  <dcterms:created xsi:type="dcterms:W3CDTF">2025-12-11T00:07:38Z</dcterms:created>
  <dcterms:modified xsi:type="dcterms:W3CDTF">2025-12-11T00:07:38Z</dcterms:modified>
</cp:coreProperties>
</file>

<file path=docProps/custom.xml><?xml version="1.0" encoding="utf-8"?>
<Properties xmlns="http://schemas.openxmlformats.org/officeDocument/2006/custom-properties" xmlns:vt="http://schemas.openxmlformats.org/officeDocument/2006/docPropsVTypes"/>
</file>